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D871B7" w14:textId="77777777" w:rsidR="00714608" w:rsidRDefault="00714608" w:rsidP="00747BC7">
      <w:pPr>
        <w:jc w:val="center"/>
        <w:rPr>
          <w:b/>
        </w:rPr>
      </w:pPr>
    </w:p>
    <w:p w14:paraId="3FD036A8" w14:textId="11FEADA8" w:rsidR="00EC4E8A" w:rsidRDefault="00170489">
      <w:pPr>
        <w:rPr>
          <w:b/>
        </w:rPr>
      </w:pPr>
      <w:r>
        <w:rPr>
          <w:b/>
        </w:rPr>
        <w:t>Bank &amp; Credit Card Accounts</w:t>
      </w:r>
    </w:p>
    <w:p w14:paraId="2F42F092" w14:textId="6EBF0C14" w:rsidR="00170489" w:rsidRDefault="001B2F93">
      <w:sdt>
        <w:sdtPr>
          <w:id w:val="680390226"/>
          <w14:checkbox>
            <w14:checked w14:val="0"/>
            <w14:checkedState w14:val="2612" w14:font="MS Gothic"/>
            <w14:uncheckedState w14:val="2610" w14:font="MS Gothic"/>
          </w14:checkbox>
        </w:sdtPr>
        <w:sdtEndPr/>
        <w:sdtContent>
          <w:r w:rsidR="00770902">
            <w:rPr>
              <w:rFonts w:ascii="MS Gothic" w:eastAsia="MS Gothic" w:hAnsi="MS Gothic" w:hint="eastAsia"/>
            </w:rPr>
            <w:t>☐</w:t>
          </w:r>
        </w:sdtContent>
      </w:sdt>
      <w:r w:rsidR="00770902">
        <w:t xml:space="preserve">  </w:t>
      </w:r>
      <w:r w:rsidR="00170489">
        <w:t xml:space="preserve">If client writes checks manually, ensure that all checks written during the period are entered </w:t>
      </w:r>
    </w:p>
    <w:p w14:paraId="78A73A30" w14:textId="18C50D4C" w:rsidR="00CB1887" w:rsidRDefault="001B2F93">
      <w:sdt>
        <w:sdtPr>
          <w:id w:val="-1435812360"/>
          <w14:checkbox>
            <w14:checked w14:val="0"/>
            <w14:checkedState w14:val="2612" w14:font="MS Gothic"/>
            <w14:uncheckedState w14:val="2610" w14:font="MS Gothic"/>
          </w14:checkbox>
        </w:sdtPr>
        <w:sdtEndPr/>
        <w:sdtContent>
          <w:r w:rsidR="00770902">
            <w:rPr>
              <w:rFonts w:ascii="MS Gothic" w:eastAsia="MS Gothic" w:hAnsi="MS Gothic" w:hint="eastAsia"/>
            </w:rPr>
            <w:t>☐</w:t>
          </w:r>
        </w:sdtContent>
      </w:sdt>
      <w:r w:rsidR="00770902">
        <w:t xml:space="preserve">  </w:t>
      </w:r>
      <w:r w:rsidR="00170489">
        <w:t>Reconcile all accounts to their respective statements</w:t>
      </w:r>
    </w:p>
    <w:p w14:paraId="592926C7" w14:textId="77395A17" w:rsidR="00C9572F" w:rsidRDefault="001B2F93" w:rsidP="00C9572F">
      <w:sdt>
        <w:sdtPr>
          <w:id w:val="815227430"/>
          <w14:checkbox>
            <w14:checked w14:val="0"/>
            <w14:checkedState w14:val="2612" w14:font="MS Gothic"/>
            <w14:uncheckedState w14:val="2610" w14:font="MS Gothic"/>
          </w14:checkbox>
        </w:sdtPr>
        <w:sdtEndPr/>
        <w:sdtContent>
          <w:r w:rsidR="00770902">
            <w:rPr>
              <w:rFonts w:ascii="MS Gothic" w:eastAsia="MS Gothic" w:hAnsi="MS Gothic" w:hint="eastAsia"/>
            </w:rPr>
            <w:t>☐</w:t>
          </w:r>
        </w:sdtContent>
      </w:sdt>
      <w:r w:rsidR="00770902">
        <w:t xml:space="preserve">  </w:t>
      </w:r>
      <w:r w:rsidR="00170489">
        <w:t>Any checks not clearing the bank in 90 days should be discussed with the client to determine if they should be voided</w:t>
      </w:r>
      <w:r w:rsidR="00EA35B0">
        <w:t xml:space="preserve"> or reissued</w:t>
      </w:r>
    </w:p>
    <w:p w14:paraId="6E420CF4" w14:textId="5BA8FEB1" w:rsidR="008F2DF2" w:rsidRDefault="001B2F93" w:rsidP="00C9572F">
      <w:sdt>
        <w:sdtPr>
          <w:id w:val="-303154278"/>
          <w14:checkbox>
            <w14:checked w14:val="0"/>
            <w14:checkedState w14:val="2612" w14:font="MS Gothic"/>
            <w14:uncheckedState w14:val="2610" w14:font="MS Gothic"/>
          </w14:checkbox>
        </w:sdtPr>
        <w:sdtEndPr/>
        <w:sdtContent>
          <w:r w:rsidR="008F2DF2">
            <w:rPr>
              <w:rFonts w:ascii="MS Gothic" w:eastAsia="MS Gothic" w:hAnsi="MS Gothic" w:hint="eastAsia"/>
            </w:rPr>
            <w:t>☐</w:t>
          </w:r>
        </w:sdtContent>
      </w:sdt>
      <w:r w:rsidR="008F2DF2">
        <w:t xml:space="preserve">  </w:t>
      </w:r>
      <w:r w:rsidR="002B39BF">
        <w:t>Send client Google sheet with all transactions that have been assigned to the Uncategorized Expense account. Properly code these transactions once the client completes the sheet.</w:t>
      </w:r>
    </w:p>
    <w:p w14:paraId="06BB3A6A" w14:textId="051ABB27" w:rsidR="00E67BB5" w:rsidRPr="00E67BB5" w:rsidRDefault="00170489">
      <w:pPr>
        <w:rPr>
          <w:b/>
        </w:rPr>
      </w:pPr>
      <w:r>
        <w:rPr>
          <w:b/>
        </w:rPr>
        <w:t>Undeposited Funds</w:t>
      </w:r>
    </w:p>
    <w:p w14:paraId="57BCB672" w14:textId="3788A8C1" w:rsidR="00E67BB5" w:rsidRDefault="001B2F93">
      <w:sdt>
        <w:sdtPr>
          <w:id w:val="-900754242"/>
          <w14:checkbox>
            <w14:checked w14:val="0"/>
            <w14:checkedState w14:val="2612" w14:font="MS Gothic"/>
            <w14:uncheckedState w14:val="2610" w14:font="MS Gothic"/>
          </w14:checkbox>
        </w:sdtPr>
        <w:sdtEndPr/>
        <w:sdtContent>
          <w:r w:rsidR="00770902">
            <w:rPr>
              <w:rFonts w:ascii="MS Gothic" w:eastAsia="MS Gothic" w:hAnsi="MS Gothic" w:hint="eastAsia"/>
            </w:rPr>
            <w:t>☐</w:t>
          </w:r>
        </w:sdtContent>
      </w:sdt>
      <w:r w:rsidR="00770902">
        <w:t xml:space="preserve">  </w:t>
      </w:r>
      <w:r w:rsidR="00170489">
        <w:t>If there is a balance in Undeposited Funds at month end, review transactions to ensure they are indeed in transit to the appropriate account</w:t>
      </w:r>
      <w:r w:rsidR="00E67BB5">
        <w:t xml:space="preserve"> </w:t>
      </w:r>
    </w:p>
    <w:p w14:paraId="10BEC291" w14:textId="38B9A04D" w:rsidR="00170489" w:rsidRPr="00170489" w:rsidRDefault="00170489">
      <w:pPr>
        <w:rPr>
          <w:b/>
          <w:bCs/>
        </w:rPr>
      </w:pPr>
      <w:r w:rsidRPr="00170489">
        <w:rPr>
          <w:b/>
          <w:bCs/>
        </w:rPr>
        <w:t>Accounts Receivable</w:t>
      </w:r>
    </w:p>
    <w:p w14:paraId="45B7F564" w14:textId="3E8B19DC" w:rsidR="00E15C41" w:rsidRDefault="001B2F93">
      <w:sdt>
        <w:sdtPr>
          <w:id w:val="-1911379059"/>
          <w14:checkbox>
            <w14:checked w14:val="0"/>
            <w14:checkedState w14:val="2612" w14:font="MS Gothic"/>
            <w14:uncheckedState w14:val="2610" w14:font="MS Gothic"/>
          </w14:checkbox>
        </w:sdtPr>
        <w:sdtEndPr/>
        <w:sdtContent>
          <w:r w:rsidR="00770902">
            <w:rPr>
              <w:rFonts w:ascii="MS Gothic" w:eastAsia="MS Gothic" w:hAnsi="MS Gothic" w:hint="eastAsia"/>
            </w:rPr>
            <w:t>☐</w:t>
          </w:r>
        </w:sdtContent>
      </w:sdt>
      <w:r w:rsidR="00770902">
        <w:t xml:space="preserve">  </w:t>
      </w:r>
      <w:r w:rsidR="00170489">
        <w:t>Run an Accounts Receivable Aging Detail report and</w:t>
      </w:r>
      <w:r w:rsidR="00EA35B0">
        <w:t xml:space="preserve"> </w:t>
      </w:r>
      <w:r w:rsidR="00170489">
        <w:t>ensure balances owed are valid.</w:t>
      </w:r>
      <w:r w:rsidR="00EA35B0">
        <w:t xml:space="preserve"> Communicate with client if necessary.</w:t>
      </w:r>
    </w:p>
    <w:p w14:paraId="3D4DCE07" w14:textId="61C10E0E" w:rsidR="004B0AED" w:rsidRDefault="001B2F93">
      <w:sdt>
        <w:sdtPr>
          <w:id w:val="-1480060257"/>
          <w14:checkbox>
            <w14:checked w14:val="0"/>
            <w14:checkedState w14:val="2612" w14:font="MS Gothic"/>
            <w14:uncheckedState w14:val="2610" w14:font="MS Gothic"/>
          </w14:checkbox>
        </w:sdtPr>
        <w:sdtEndPr/>
        <w:sdtContent>
          <w:r w:rsidR="00770902">
            <w:rPr>
              <w:rFonts w:ascii="MS Gothic" w:eastAsia="MS Gothic" w:hAnsi="MS Gothic" w:hint="eastAsia"/>
            </w:rPr>
            <w:t>☐</w:t>
          </w:r>
        </w:sdtContent>
      </w:sdt>
      <w:r w:rsidR="00770902">
        <w:t xml:space="preserve">  </w:t>
      </w:r>
      <w:r w:rsidR="00EA35B0">
        <w:t xml:space="preserve">For invoices that are past due, communicate with client regarding collectability and write-off if necessary </w:t>
      </w:r>
    </w:p>
    <w:p w14:paraId="6CE5AE11" w14:textId="4A149721" w:rsidR="007A4810" w:rsidRDefault="00EA35B0">
      <w:pPr>
        <w:rPr>
          <w:b/>
        </w:rPr>
      </w:pPr>
      <w:r>
        <w:rPr>
          <w:b/>
        </w:rPr>
        <w:t>Inventory</w:t>
      </w:r>
    </w:p>
    <w:p w14:paraId="206187B0" w14:textId="00120638" w:rsidR="007A4810" w:rsidRPr="007A4810" w:rsidRDefault="001B2F93">
      <w:sdt>
        <w:sdtPr>
          <w:id w:val="-446152816"/>
          <w14:checkbox>
            <w14:checked w14:val="0"/>
            <w14:checkedState w14:val="2612" w14:font="MS Gothic"/>
            <w14:uncheckedState w14:val="2610" w14:font="MS Gothic"/>
          </w14:checkbox>
        </w:sdtPr>
        <w:sdtEndPr/>
        <w:sdtContent>
          <w:r w:rsidR="00770902">
            <w:rPr>
              <w:rFonts w:ascii="MS Gothic" w:eastAsia="MS Gothic" w:hAnsi="MS Gothic" w:hint="eastAsia"/>
            </w:rPr>
            <w:t>☐</w:t>
          </w:r>
        </w:sdtContent>
      </w:sdt>
      <w:r w:rsidR="00770902" w:rsidRPr="007A4810">
        <w:t xml:space="preserve"> </w:t>
      </w:r>
      <w:r w:rsidR="00770902">
        <w:t xml:space="preserve"> </w:t>
      </w:r>
      <w:r w:rsidR="00EA35B0">
        <w:t>If client is not using QBO to track inventory but it is being recorded on the books, make the appropriate journal entry dated the last day of the month to adjust inventory and cost of goods sold</w:t>
      </w:r>
    </w:p>
    <w:p w14:paraId="589F1E0A" w14:textId="40EB2E8B" w:rsidR="007A4810" w:rsidRDefault="001B2F93">
      <w:sdt>
        <w:sdtPr>
          <w:id w:val="-624626394"/>
          <w14:checkbox>
            <w14:checked w14:val="0"/>
            <w14:checkedState w14:val="2612" w14:font="MS Gothic"/>
            <w14:uncheckedState w14:val="2610" w14:font="MS Gothic"/>
          </w14:checkbox>
        </w:sdtPr>
        <w:sdtEndPr/>
        <w:sdtContent>
          <w:r w:rsidR="00770902">
            <w:rPr>
              <w:rFonts w:ascii="MS Gothic" w:eastAsia="MS Gothic" w:hAnsi="MS Gothic" w:hint="eastAsia"/>
            </w:rPr>
            <w:t>☐</w:t>
          </w:r>
        </w:sdtContent>
      </w:sdt>
      <w:r w:rsidR="00770902" w:rsidRPr="007A4810">
        <w:t xml:space="preserve"> </w:t>
      </w:r>
      <w:r w:rsidR="00770902">
        <w:t xml:space="preserve"> </w:t>
      </w:r>
      <w:r w:rsidR="00EA35B0">
        <w:t>If client has done a physical inventory count, make adjustment to the books, if necessary</w:t>
      </w:r>
    </w:p>
    <w:p w14:paraId="50949477" w14:textId="5FB03AE8" w:rsidR="004B0AED" w:rsidRPr="00E67BB5" w:rsidRDefault="00EA35B0" w:rsidP="004B0AED">
      <w:pPr>
        <w:rPr>
          <w:b/>
        </w:rPr>
      </w:pPr>
      <w:r>
        <w:rPr>
          <w:b/>
        </w:rPr>
        <w:t>Prepaid Expenses</w:t>
      </w:r>
    </w:p>
    <w:p w14:paraId="6F108679" w14:textId="249C66FD" w:rsidR="00770902" w:rsidRDefault="001B2F93" w:rsidP="004B0AED">
      <w:pPr>
        <w:tabs>
          <w:tab w:val="left" w:pos="1080"/>
        </w:tabs>
        <w:overflowPunct w:val="0"/>
        <w:autoSpaceDE w:val="0"/>
        <w:autoSpaceDN w:val="0"/>
        <w:adjustRightInd w:val="0"/>
        <w:spacing w:after="0" w:line="240" w:lineRule="auto"/>
        <w:textAlignment w:val="baseline"/>
      </w:pPr>
      <w:sdt>
        <w:sdtPr>
          <w:id w:val="2052876274"/>
          <w14:checkbox>
            <w14:checked w14:val="0"/>
            <w14:checkedState w14:val="2612" w14:font="MS Gothic"/>
            <w14:uncheckedState w14:val="2610" w14:font="MS Gothic"/>
          </w14:checkbox>
        </w:sdtPr>
        <w:sdtEndPr/>
        <w:sdtContent>
          <w:r w:rsidR="00A30F35">
            <w:rPr>
              <w:rFonts w:ascii="MS Gothic" w:eastAsia="MS Gothic" w:hAnsi="MS Gothic" w:hint="eastAsia"/>
            </w:rPr>
            <w:t>☐</w:t>
          </w:r>
        </w:sdtContent>
      </w:sdt>
      <w:r w:rsidR="00770902">
        <w:t xml:space="preserve">  </w:t>
      </w:r>
      <w:r w:rsidR="00EA35B0">
        <w:t>If applicable, recognize expenses via journal entry at month-end</w:t>
      </w:r>
    </w:p>
    <w:p w14:paraId="4F15B5A4" w14:textId="53E338BA" w:rsidR="004B0AED" w:rsidRPr="004B0AED" w:rsidRDefault="004B0AED" w:rsidP="00EA35B0">
      <w:pPr>
        <w:tabs>
          <w:tab w:val="left" w:pos="1080"/>
        </w:tabs>
        <w:overflowPunct w:val="0"/>
        <w:autoSpaceDE w:val="0"/>
        <w:autoSpaceDN w:val="0"/>
        <w:adjustRightInd w:val="0"/>
        <w:spacing w:after="0" w:line="240" w:lineRule="auto"/>
        <w:textAlignment w:val="baseline"/>
      </w:pPr>
    </w:p>
    <w:p w14:paraId="0EE62461" w14:textId="38288B3E" w:rsidR="00E67BB5" w:rsidRPr="00E67BB5" w:rsidRDefault="00EA35B0">
      <w:pPr>
        <w:rPr>
          <w:b/>
        </w:rPr>
      </w:pPr>
      <w:r>
        <w:rPr>
          <w:b/>
        </w:rPr>
        <w:t>Fixed Assets</w:t>
      </w:r>
    </w:p>
    <w:p w14:paraId="2E0E61E0" w14:textId="1715EFCA" w:rsidR="00E67BB5" w:rsidRDefault="001B2F93">
      <w:sdt>
        <w:sdtPr>
          <w:id w:val="386381849"/>
          <w14:checkbox>
            <w14:checked w14:val="0"/>
            <w14:checkedState w14:val="2612" w14:font="MS Gothic"/>
            <w14:uncheckedState w14:val="2610" w14:font="MS Gothic"/>
          </w14:checkbox>
        </w:sdtPr>
        <w:sdtEndPr/>
        <w:sdtContent>
          <w:r w:rsidR="00770902">
            <w:rPr>
              <w:rFonts w:ascii="MS Gothic" w:eastAsia="MS Gothic" w:hAnsi="MS Gothic" w:hint="eastAsia"/>
            </w:rPr>
            <w:t>☐</w:t>
          </w:r>
        </w:sdtContent>
      </w:sdt>
      <w:r w:rsidR="00770902">
        <w:t xml:space="preserve">  </w:t>
      </w:r>
      <w:r w:rsidR="005E14BE">
        <w:t>If applicable, p</w:t>
      </w:r>
      <w:r w:rsidR="00EA35B0">
        <w:t>roperly record any fixed asset acquisitions or disposals</w:t>
      </w:r>
    </w:p>
    <w:p w14:paraId="1675BDE5" w14:textId="1CA4822A" w:rsidR="00EA35B0" w:rsidRDefault="001B2F93" w:rsidP="00EA35B0">
      <w:sdt>
        <w:sdtPr>
          <w:id w:val="-540678001"/>
          <w14:checkbox>
            <w14:checked w14:val="0"/>
            <w14:checkedState w14:val="2612" w14:font="MS Gothic"/>
            <w14:uncheckedState w14:val="2610" w14:font="MS Gothic"/>
          </w14:checkbox>
        </w:sdtPr>
        <w:sdtEndPr/>
        <w:sdtContent>
          <w:r w:rsidR="00EA35B0">
            <w:rPr>
              <w:rFonts w:ascii="MS Gothic" w:eastAsia="MS Gothic" w:hAnsi="MS Gothic" w:hint="eastAsia"/>
            </w:rPr>
            <w:t>☐</w:t>
          </w:r>
        </w:sdtContent>
      </w:sdt>
      <w:r w:rsidR="00EA35B0">
        <w:t xml:space="preserve">  </w:t>
      </w:r>
      <w:r w:rsidR="008F2DF2">
        <w:t>Record depreciation expense, if necessary</w:t>
      </w:r>
    </w:p>
    <w:p w14:paraId="6E2257FA" w14:textId="1196DE9F" w:rsidR="008F2DF2" w:rsidRPr="008F2DF2" w:rsidRDefault="008F2DF2" w:rsidP="00EA35B0">
      <w:pPr>
        <w:rPr>
          <w:b/>
          <w:bCs/>
        </w:rPr>
      </w:pPr>
      <w:r w:rsidRPr="008F2DF2">
        <w:rPr>
          <w:b/>
          <w:bCs/>
        </w:rPr>
        <w:t>Accounts Payable</w:t>
      </w:r>
    </w:p>
    <w:p w14:paraId="1F54D547" w14:textId="6BB746D6" w:rsidR="008F2DF2" w:rsidRDefault="001B2F93" w:rsidP="008F2DF2">
      <w:sdt>
        <w:sdtPr>
          <w:id w:val="-1797515168"/>
          <w14:checkbox>
            <w14:checked w14:val="0"/>
            <w14:checkedState w14:val="2612" w14:font="MS Gothic"/>
            <w14:uncheckedState w14:val="2610" w14:font="MS Gothic"/>
          </w14:checkbox>
        </w:sdtPr>
        <w:sdtEndPr/>
        <w:sdtContent>
          <w:r w:rsidR="008F2DF2">
            <w:rPr>
              <w:rFonts w:ascii="MS Gothic" w:eastAsia="MS Gothic" w:hAnsi="MS Gothic" w:hint="eastAsia"/>
            </w:rPr>
            <w:t>☐</w:t>
          </w:r>
        </w:sdtContent>
      </w:sdt>
      <w:r w:rsidR="008F2DF2">
        <w:t xml:space="preserve">  Run an Accounts Payable Aging Detail report and ensure balances owed are valid. Communicate with client if necessary.</w:t>
      </w:r>
    </w:p>
    <w:p w14:paraId="1486BE91" w14:textId="2FB59078" w:rsidR="008F2DF2" w:rsidRDefault="001B2F93" w:rsidP="008F2DF2">
      <w:sdt>
        <w:sdtPr>
          <w:id w:val="1909187991"/>
          <w14:checkbox>
            <w14:checked w14:val="0"/>
            <w14:checkedState w14:val="2612" w14:font="MS Gothic"/>
            <w14:uncheckedState w14:val="2610" w14:font="MS Gothic"/>
          </w14:checkbox>
        </w:sdtPr>
        <w:sdtEndPr/>
        <w:sdtContent>
          <w:r w:rsidR="008F2DF2">
            <w:rPr>
              <w:rFonts w:ascii="MS Gothic" w:eastAsia="MS Gothic" w:hAnsi="MS Gothic" w:hint="eastAsia"/>
            </w:rPr>
            <w:t>☐</w:t>
          </w:r>
        </w:sdtContent>
      </w:sdt>
      <w:r w:rsidR="008F2DF2">
        <w:t xml:space="preserve">  For bills that are past due, communicate with client regarding payment and write-off if necessary </w:t>
      </w:r>
    </w:p>
    <w:p w14:paraId="637419BE" w14:textId="2197F7E1" w:rsidR="008F2DF2" w:rsidRPr="008F2DF2" w:rsidRDefault="008F2DF2" w:rsidP="008F2DF2">
      <w:pPr>
        <w:rPr>
          <w:b/>
          <w:bCs/>
        </w:rPr>
      </w:pPr>
      <w:r w:rsidRPr="008F2DF2">
        <w:rPr>
          <w:b/>
          <w:bCs/>
        </w:rPr>
        <w:t>Payroll</w:t>
      </w:r>
    </w:p>
    <w:p w14:paraId="46F8B6A8" w14:textId="3C9C544A" w:rsidR="00EA35B0" w:rsidRDefault="001B2F93" w:rsidP="00EA35B0">
      <w:sdt>
        <w:sdtPr>
          <w:id w:val="2105614674"/>
          <w14:checkbox>
            <w14:checked w14:val="0"/>
            <w14:checkedState w14:val="2612" w14:font="MS Gothic"/>
            <w14:uncheckedState w14:val="2610" w14:font="MS Gothic"/>
          </w14:checkbox>
        </w:sdtPr>
        <w:sdtEndPr/>
        <w:sdtContent>
          <w:r w:rsidR="00EA35B0">
            <w:rPr>
              <w:rFonts w:ascii="MS Gothic" w:eastAsia="MS Gothic" w:hAnsi="MS Gothic" w:hint="eastAsia"/>
            </w:rPr>
            <w:t>☐</w:t>
          </w:r>
        </w:sdtContent>
      </w:sdt>
      <w:r w:rsidR="00EA35B0">
        <w:t xml:space="preserve">  </w:t>
      </w:r>
      <w:r w:rsidR="008F2DF2">
        <w:t>If QBO and payroll processor are not integrated, make appropriate journal entry to record payroll</w:t>
      </w:r>
    </w:p>
    <w:p w14:paraId="1F61E677" w14:textId="21C0E486" w:rsidR="00EA35B0" w:rsidRDefault="001B2F93" w:rsidP="00EA35B0">
      <w:sdt>
        <w:sdtPr>
          <w:id w:val="-1660453802"/>
          <w14:checkbox>
            <w14:checked w14:val="0"/>
            <w14:checkedState w14:val="2612" w14:font="MS Gothic"/>
            <w14:uncheckedState w14:val="2610" w14:font="MS Gothic"/>
          </w14:checkbox>
        </w:sdtPr>
        <w:sdtEndPr/>
        <w:sdtContent>
          <w:r w:rsidR="00EA35B0">
            <w:rPr>
              <w:rFonts w:ascii="MS Gothic" w:eastAsia="MS Gothic" w:hAnsi="MS Gothic" w:hint="eastAsia"/>
            </w:rPr>
            <w:t>☐</w:t>
          </w:r>
        </w:sdtContent>
      </w:sdt>
      <w:r w:rsidR="00EA35B0">
        <w:t xml:space="preserve">  </w:t>
      </w:r>
      <w:r w:rsidR="008F2DF2">
        <w:t xml:space="preserve">Ensure that payroll liability accounts on balance sheet zero out at month-end (or within </w:t>
      </w:r>
      <w:r w:rsidR="00676DA3">
        <w:t>the first few days</w:t>
      </w:r>
      <w:r w:rsidR="008F2DF2">
        <w:t xml:space="preserve"> of the following month)</w:t>
      </w:r>
    </w:p>
    <w:p w14:paraId="17B5EC3F" w14:textId="58274B8F" w:rsidR="008F2DF2" w:rsidRPr="008F2DF2" w:rsidRDefault="008F2DF2" w:rsidP="008F2DF2">
      <w:pPr>
        <w:rPr>
          <w:b/>
          <w:bCs/>
        </w:rPr>
      </w:pPr>
      <w:r>
        <w:rPr>
          <w:b/>
          <w:bCs/>
        </w:rPr>
        <w:t>Sales Tax</w:t>
      </w:r>
    </w:p>
    <w:p w14:paraId="3934E6E2" w14:textId="0C5DA9FF" w:rsidR="008F2DF2" w:rsidRDefault="001B2F93" w:rsidP="008F2DF2">
      <w:sdt>
        <w:sdtPr>
          <w:id w:val="-781949880"/>
          <w14:checkbox>
            <w14:checked w14:val="0"/>
            <w14:checkedState w14:val="2612" w14:font="MS Gothic"/>
            <w14:uncheckedState w14:val="2610" w14:font="MS Gothic"/>
          </w14:checkbox>
        </w:sdtPr>
        <w:sdtEndPr/>
        <w:sdtContent>
          <w:r w:rsidR="008F2DF2">
            <w:rPr>
              <w:rFonts w:ascii="MS Gothic" w:eastAsia="MS Gothic" w:hAnsi="MS Gothic" w:hint="eastAsia"/>
            </w:rPr>
            <w:t>☐</w:t>
          </w:r>
        </w:sdtContent>
      </w:sdt>
      <w:r w:rsidR="008F2DF2">
        <w:t xml:space="preserve"> If applicable, file sales tax returns and/or make payments and record in QBO</w:t>
      </w:r>
    </w:p>
    <w:p w14:paraId="26ED38A8" w14:textId="4F0033AE" w:rsidR="008F2DF2" w:rsidRPr="008F2DF2" w:rsidRDefault="008F2DF2" w:rsidP="008F2DF2">
      <w:pPr>
        <w:rPr>
          <w:b/>
          <w:bCs/>
        </w:rPr>
      </w:pPr>
      <w:r>
        <w:rPr>
          <w:b/>
          <w:bCs/>
        </w:rPr>
        <w:t>Loans/Notes Payable</w:t>
      </w:r>
    </w:p>
    <w:p w14:paraId="75A35C8B" w14:textId="03EC3457" w:rsidR="008F2DF2" w:rsidRDefault="001B2F93" w:rsidP="008F2DF2">
      <w:sdt>
        <w:sdtPr>
          <w:id w:val="-191146456"/>
          <w14:checkbox>
            <w14:checked w14:val="0"/>
            <w14:checkedState w14:val="2612" w14:font="MS Gothic"/>
            <w14:uncheckedState w14:val="2610" w14:font="MS Gothic"/>
          </w14:checkbox>
        </w:sdtPr>
        <w:sdtEndPr/>
        <w:sdtContent>
          <w:r w:rsidR="008F2DF2">
            <w:rPr>
              <w:rFonts w:ascii="MS Gothic" w:eastAsia="MS Gothic" w:hAnsi="MS Gothic" w:hint="eastAsia"/>
            </w:rPr>
            <w:t>☐</w:t>
          </w:r>
        </w:sdtContent>
      </w:sdt>
      <w:r w:rsidR="008F2DF2">
        <w:t xml:space="preserve">  If applicable, calculate current portion of long-term debt and make appropriate journal entry to record</w:t>
      </w:r>
    </w:p>
    <w:p w14:paraId="172246B2" w14:textId="68086C36" w:rsidR="008F2DF2" w:rsidRDefault="001B2F93" w:rsidP="008F2DF2">
      <w:sdt>
        <w:sdtPr>
          <w:id w:val="-1692680678"/>
          <w14:checkbox>
            <w14:checked w14:val="0"/>
            <w14:checkedState w14:val="2612" w14:font="MS Gothic"/>
            <w14:uncheckedState w14:val="2610" w14:font="MS Gothic"/>
          </w14:checkbox>
        </w:sdtPr>
        <w:sdtEndPr/>
        <w:sdtContent>
          <w:r w:rsidR="008F2DF2">
            <w:rPr>
              <w:rFonts w:ascii="MS Gothic" w:eastAsia="MS Gothic" w:hAnsi="MS Gothic" w:hint="eastAsia"/>
            </w:rPr>
            <w:t>☐</w:t>
          </w:r>
        </w:sdtContent>
      </w:sdt>
      <w:r w:rsidR="008F2DF2">
        <w:t xml:space="preserve">  Reconcile all accounts to their respective amortization schedules</w:t>
      </w:r>
    </w:p>
    <w:p w14:paraId="3CD0B39C" w14:textId="1B228478" w:rsidR="00722F8C" w:rsidRDefault="00722F8C" w:rsidP="008F2DF2">
      <w:pPr>
        <w:rPr>
          <w:b/>
          <w:bCs/>
        </w:rPr>
      </w:pPr>
      <w:r>
        <w:rPr>
          <w:b/>
          <w:bCs/>
        </w:rPr>
        <w:t>Final Steps</w:t>
      </w:r>
    </w:p>
    <w:p w14:paraId="705218D0" w14:textId="24468C61" w:rsidR="00722F8C" w:rsidRDefault="001B2F93" w:rsidP="00722F8C">
      <w:sdt>
        <w:sdtPr>
          <w:id w:val="-1726667446"/>
          <w14:checkbox>
            <w14:checked w14:val="0"/>
            <w14:checkedState w14:val="2612" w14:font="MS Gothic"/>
            <w14:uncheckedState w14:val="2610" w14:font="MS Gothic"/>
          </w14:checkbox>
        </w:sdtPr>
        <w:sdtEndPr/>
        <w:sdtContent>
          <w:r w:rsidR="00722F8C">
            <w:rPr>
              <w:rFonts w:ascii="MS Gothic" w:eastAsia="MS Gothic" w:hAnsi="MS Gothic" w:hint="eastAsia"/>
            </w:rPr>
            <w:t>☐</w:t>
          </w:r>
        </w:sdtContent>
      </w:sdt>
      <w:r w:rsidR="00722F8C">
        <w:t xml:space="preserve">  Review the financials (Profit &amp; Loss, Balance Sheet, Statement of Cash Flows) </w:t>
      </w:r>
    </w:p>
    <w:p w14:paraId="188ED036" w14:textId="58CA8A85" w:rsidR="00722F8C" w:rsidRDefault="001B2F93" w:rsidP="00722F8C">
      <w:sdt>
        <w:sdtPr>
          <w:id w:val="-982229531"/>
          <w14:checkbox>
            <w14:checked w14:val="0"/>
            <w14:checkedState w14:val="2612" w14:font="MS Gothic"/>
            <w14:uncheckedState w14:val="2610" w14:font="MS Gothic"/>
          </w14:checkbox>
        </w:sdtPr>
        <w:sdtEndPr/>
        <w:sdtContent>
          <w:r w:rsidR="00722F8C">
            <w:rPr>
              <w:rFonts w:ascii="MS Gothic" w:eastAsia="MS Gothic" w:hAnsi="MS Gothic" w:hint="eastAsia"/>
            </w:rPr>
            <w:t>☐</w:t>
          </w:r>
        </w:sdtContent>
      </w:sdt>
      <w:r w:rsidR="00722F8C">
        <w:t xml:space="preserve">  Close the books in QBO and set password</w:t>
      </w:r>
    </w:p>
    <w:p w14:paraId="02AA1245" w14:textId="713367D3" w:rsidR="00EA35B0" w:rsidRDefault="001B2F93">
      <w:sdt>
        <w:sdtPr>
          <w:id w:val="1832243947"/>
          <w14:checkbox>
            <w14:checked w14:val="0"/>
            <w14:checkedState w14:val="2612" w14:font="MS Gothic"/>
            <w14:uncheckedState w14:val="2610" w14:font="MS Gothic"/>
          </w14:checkbox>
        </w:sdtPr>
        <w:sdtEndPr/>
        <w:sdtContent>
          <w:r w:rsidR="00722F8C">
            <w:rPr>
              <w:rFonts w:ascii="MS Gothic" w:eastAsia="MS Gothic" w:hAnsi="MS Gothic" w:hint="eastAsia"/>
            </w:rPr>
            <w:t>☐</w:t>
          </w:r>
        </w:sdtContent>
      </w:sdt>
      <w:r w:rsidR="00722F8C">
        <w:t xml:space="preserve">  Send financials to the client</w:t>
      </w:r>
    </w:p>
    <w:sectPr w:rsidR="00EA35B0" w:rsidSect="00EC4E8A">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DEB5C3" w14:textId="77777777" w:rsidR="00F64E39" w:rsidRDefault="00F64E39" w:rsidP="00F64E39">
      <w:pPr>
        <w:spacing w:after="0" w:line="240" w:lineRule="auto"/>
      </w:pPr>
      <w:r>
        <w:separator/>
      </w:r>
    </w:p>
  </w:endnote>
  <w:endnote w:type="continuationSeparator" w:id="0">
    <w:p w14:paraId="092F8F7F" w14:textId="77777777" w:rsidR="00F64E39" w:rsidRDefault="00F64E39" w:rsidP="00F64E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2E604" w14:textId="77777777" w:rsidR="001B2F93" w:rsidRDefault="001B2F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10872748"/>
      <w:docPartObj>
        <w:docPartGallery w:val="Page Numbers (Bottom of Page)"/>
        <w:docPartUnique/>
      </w:docPartObj>
    </w:sdtPr>
    <w:sdtEndPr>
      <w:rPr>
        <w:noProof/>
      </w:rPr>
    </w:sdtEndPr>
    <w:sdtContent>
      <w:p w14:paraId="6C2FBD6C" w14:textId="77E7C9C8" w:rsidR="001B2F93" w:rsidRDefault="001B2F9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097432" w14:textId="77777777" w:rsidR="001B2F93" w:rsidRDefault="001B2F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4521D4" w14:textId="77777777" w:rsidR="001B2F93" w:rsidRDefault="001B2F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3F7450" w14:textId="77777777" w:rsidR="00F64E39" w:rsidRDefault="00F64E39" w:rsidP="00F64E39">
      <w:pPr>
        <w:spacing w:after="0" w:line="240" w:lineRule="auto"/>
      </w:pPr>
      <w:r>
        <w:separator/>
      </w:r>
    </w:p>
  </w:footnote>
  <w:footnote w:type="continuationSeparator" w:id="0">
    <w:p w14:paraId="3341C6A1" w14:textId="77777777" w:rsidR="00F64E39" w:rsidRDefault="00F64E39" w:rsidP="00F64E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C09B0B" w14:textId="77777777" w:rsidR="001B2F93" w:rsidRDefault="001B2F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34B76F" w14:textId="335702E4" w:rsidR="00F64E39" w:rsidRDefault="005D2DFC" w:rsidP="00F64E39">
    <w:pPr>
      <w:pStyle w:val="Header"/>
      <w:jc w:val="right"/>
    </w:pPr>
    <w:r>
      <w:rPr>
        <w:noProof/>
      </w:rPr>
      <w:drawing>
        <wp:anchor distT="0" distB="0" distL="114300" distR="114300" simplePos="0" relativeHeight="251658240" behindDoc="0" locked="0" layoutInCell="1" allowOverlap="1" wp14:anchorId="21FA42A9" wp14:editId="511428BB">
          <wp:simplePos x="0" y="0"/>
          <wp:positionH relativeFrom="column">
            <wp:posOffset>-448310</wp:posOffset>
          </wp:positionH>
          <wp:positionV relativeFrom="paragraph">
            <wp:posOffset>-449580</wp:posOffset>
          </wp:positionV>
          <wp:extent cx="3032760" cy="91723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32760" cy="9172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64E39" w:rsidRPr="00F64E39">
      <w:t>Monthly Closing Checklist</w:t>
    </w:r>
  </w:p>
  <w:p w14:paraId="6E902516" w14:textId="77777777" w:rsidR="00F64E39" w:rsidRDefault="00F64E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CD8CD4" w14:textId="77777777" w:rsidR="001B2F93" w:rsidRDefault="001B2F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E47FF9"/>
    <w:multiLevelType w:val="singleLevel"/>
    <w:tmpl w:val="BE7C3B36"/>
    <w:lvl w:ilvl="0">
      <w:start w:val="1"/>
      <w:numFmt w:val="decimal"/>
      <w:lvlText w:val="_____ %1."/>
      <w:legacy w:legacy="1" w:legacySpace="120" w:legacyIndent="360"/>
      <w:lvlJc w:val="left"/>
      <w:pPr>
        <w:ind w:left="3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NjO2NDU2MjC1tDRQ0lEKTi0uzszPAykwrAUAUnkiSiwAAAA="/>
  </w:docVars>
  <w:rsids>
    <w:rsidRoot w:val="00E67BB5"/>
    <w:rsid w:val="000B6046"/>
    <w:rsid w:val="000C70EF"/>
    <w:rsid w:val="000D04B4"/>
    <w:rsid w:val="00170489"/>
    <w:rsid w:val="001B2F93"/>
    <w:rsid w:val="001D001D"/>
    <w:rsid w:val="002B39BF"/>
    <w:rsid w:val="002E2AC1"/>
    <w:rsid w:val="00316DC9"/>
    <w:rsid w:val="00442B4A"/>
    <w:rsid w:val="004B0AED"/>
    <w:rsid w:val="005D2DFC"/>
    <w:rsid w:val="005E14BE"/>
    <w:rsid w:val="00676DA3"/>
    <w:rsid w:val="00714608"/>
    <w:rsid w:val="00722F8C"/>
    <w:rsid w:val="00747BC7"/>
    <w:rsid w:val="00770902"/>
    <w:rsid w:val="007A4810"/>
    <w:rsid w:val="00846FB0"/>
    <w:rsid w:val="008F2DF2"/>
    <w:rsid w:val="009000E8"/>
    <w:rsid w:val="0094457D"/>
    <w:rsid w:val="009E0CFD"/>
    <w:rsid w:val="00A30F35"/>
    <w:rsid w:val="00C01A45"/>
    <w:rsid w:val="00C84047"/>
    <w:rsid w:val="00C9572F"/>
    <w:rsid w:val="00CA0366"/>
    <w:rsid w:val="00CB1887"/>
    <w:rsid w:val="00CE24C7"/>
    <w:rsid w:val="00E15C41"/>
    <w:rsid w:val="00E512DC"/>
    <w:rsid w:val="00E67BB5"/>
    <w:rsid w:val="00EA35B0"/>
    <w:rsid w:val="00EC4E8A"/>
    <w:rsid w:val="00F64E39"/>
    <w:rsid w:val="00FB7F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856DC"/>
  <w15:chartTrackingRefBased/>
  <w15:docId w15:val="{E7A8E3B9-1B85-4953-BA7B-2F25E50EED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A4810"/>
    <w:rPr>
      <w:color w:val="0563C1" w:themeColor="hyperlink"/>
      <w:u w:val="single"/>
    </w:rPr>
  </w:style>
  <w:style w:type="character" w:styleId="UnresolvedMention">
    <w:name w:val="Unresolved Mention"/>
    <w:basedOn w:val="DefaultParagraphFont"/>
    <w:uiPriority w:val="99"/>
    <w:semiHidden/>
    <w:unhideWhenUsed/>
    <w:rsid w:val="007A4810"/>
    <w:rPr>
      <w:color w:val="808080"/>
      <w:shd w:val="clear" w:color="auto" w:fill="E6E6E6"/>
    </w:rPr>
  </w:style>
  <w:style w:type="paragraph" w:styleId="Header">
    <w:name w:val="header"/>
    <w:basedOn w:val="Normal"/>
    <w:link w:val="HeaderChar"/>
    <w:uiPriority w:val="99"/>
    <w:unhideWhenUsed/>
    <w:rsid w:val="00F64E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4E39"/>
  </w:style>
  <w:style w:type="paragraph" w:styleId="Footer">
    <w:name w:val="footer"/>
    <w:basedOn w:val="Normal"/>
    <w:link w:val="FooterChar"/>
    <w:uiPriority w:val="99"/>
    <w:unhideWhenUsed/>
    <w:rsid w:val="00F64E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4E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5</TotalTime>
  <Pages>2</Pages>
  <Words>361</Words>
  <Characters>206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Jimmie Needles</cp:lastModifiedBy>
  <cp:revision>9</cp:revision>
  <dcterms:created xsi:type="dcterms:W3CDTF">2017-11-17T21:11:00Z</dcterms:created>
  <dcterms:modified xsi:type="dcterms:W3CDTF">2020-06-09T00:35:00Z</dcterms:modified>
</cp:coreProperties>
</file>